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b04cdff6469404bd71a7f964808335d5ea5618d"/>
    <w:p>
      <w:pPr>
        <w:pStyle w:val="Heading1"/>
      </w:pPr>
      <w:r>
        <w:t xml:space="preserve">Cover Letter for Plumber Position in Saudi Arabia Riyadh</w:t>
      </w:r>
    </w:p>
    <w:p>
      <w:pPr>
        <w:pStyle w:val="FirstParagraph"/>
      </w:pPr>
      <w:r>
        <w:t xml:space="preserve">Dear [Hiring Manager's Name],</w:t>
      </w:r>
    </w:p>
    <w:p>
      <w:pPr>
        <w:pStyle w:val="BodyText"/>
      </w:pPr>
      <w:r>
        <w:t xml:space="preserve">I am writing to express my interest in the Plumber position at your esteemed organization, as advertised in [insert source or reference]. With a robust background in plumbing services, a deep understanding of local building codes, and a strong commitment to excellence, I am confident that my skills and experience align perfectly with the needs of your team. Saudi Arabia Riyadh, with its dynamic growth and ever-expanding infrastructure, presents an exciting opportunity for skilled professionals like myself to contribute meaningfully while advancing their careers. This letter outlines my qualifications, passion for plumbing, and eagerness to support the development of Riyadh's residential, commercial, and industrial sectors.</w:t>
      </w:r>
    </w:p>
    <w:p>
      <w:pPr>
        <w:pStyle w:val="BodyText"/>
      </w:pPr>
      <w:r>
        <w:t xml:space="preserve">As a certified Plumber with over [X years] of experience in [mention previous locations or industries], I have developed expertise in installing, maintaining, and repairing water supply systems, drainage networks, and heating solutions. My work spans both residential and commercial projects, where I have consistently prioritized safety, efficiency, and client satisfaction. In Saudi Arabia Riyadh specifically—where the demand for reliable plumbing services is driven by rapid urbanization and a growing population—I am eager to apply my skills to ensure that modern infrastructure meets the highest standards of functionality and sustainability.</w:t>
      </w:r>
    </w:p>
    <w:bookmarkStart w:id="20" w:name="Xe1b4d39417be81c02eb94fd29bf9f3feb2fe982"/>
    <w:p>
      <w:pPr>
        <w:pStyle w:val="Heading2"/>
      </w:pPr>
      <w:r>
        <w:t xml:space="preserve">Why I Am a Strong Fit for Saudi Arabia Riyadh</w:t>
      </w:r>
    </w:p>
    <w:p>
      <w:pPr>
        <w:pStyle w:val="FirstParagraph"/>
      </w:pPr>
      <w:r>
        <w:t xml:space="preserve">Riyadh, as the capital city of Saudi Arabia, is at the forefront of the nation’s Vision 2030 initiative, which emphasizes innovation, infrastructure development, and environmental sustainability. As a Plumber in this vibrant city, I am keen to contribute to projects that align with these goals. For instance, my experience with water conservation systems and energy-efficient plumbing solutions positions me well to support Riyadh’s efforts to reduce water waste and promote sustainable practices. Additionally, the extreme climate of Saudi Arabia requires specialized knowledge in designing and maintaining systems that withstand high temperatures and ensure uninterrupted service—a challenge I have successfully navigated in previous roles.</w:t>
      </w:r>
    </w:p>
    <w:p>
      <w:pPr>
        <w:pStyle w:val="BodyText"/>
      </w:pPr>
      <w:r>
        <w:t xml:space="preserve">My technical proficiency includes working with advanced tools such as pipe cutters, pressure testers, and trenchers, as well as using software for blueprint interpretation. I am also well-versed in the local building codes of Saudi Arabia, ensuring all installations comply with national standards and safety regulations. This expertise is particularly critical in Riyadh, where adherence to regulations is essential for both new developments and renovation projects.</w:t>
      </w:r>
    </w:p>
    <w:bookmarkEnd w:id="20"/>
    <w:bookmarkStart w:id="21" w:name="key-qualifications-and-achievements"/>
    <w:p>
      <w:pPr>
        <w:pStyle w:val="Heading2"/>
      </w:pPr>
      <w:r>
        <w:t xml:space="preserve">Key Qualifications and Achievements</w:t>
      </w:r>
    </w:p>
    <w:p>
      <w:pPr>
        <w:pStyle w:val="FirstParagraph"/>
      </w:pPr>
      <w:r>
        <w:t xml:space="preserve">Throughout my career, I have consistently demonstrated a dedication to quality workmanship and customer-centric service. For example, during my tenure at [previous employer or project], I led a team in completing a large-scale plumbing upgrade for a commercial complex, which resulted in a 30% reduction in water leakage incidents. This achievement not only saved costs but also enhanced the building’s operational efficiency. Similarly, my work on residential projects has earned me positive feedback from clients who value my attention to detail and ability to communicate effectively with homeowners.</w:t>
      </w:r>
    </w:p>
    <w:p>
      <w:pPr>
        <w:pStyle w:val="BodyText"/>
      </w:pPr>
      <w:r>
        <w:t xml:space="preserve">In addition to technical skills, I bring strong problem-solving abilities and adaptability. Whether addressing urgent leaks, troubleshooting complex systems, or advising on maintenance schedules, I approach each task with a proactive mindset. In Saudi Arabia Riyadh’s fast-paced environment, where the demand for timely repairs is high, these qualities are essential to ensuring client satisfaction and operational continuity.</w:t>
      </w:r>
    </w:p>
    <w:bookmarkEnd w:id="21"/>
    <w:bookmarkStart w:id="22" w:name="Xba2cb9f0ea5fe074892c2db5205f314e4724c36"/>
    <w:p>
      <w:pPr>
        <w:pStyle w:val="Heading2"/>
      </w:pPr>
      <w:r>
        <w:t xml:space="preserve">Understanding of the Local Market and Cultural Context</w:t>
      </w:r>
    </w:p>
    <w:p>
      <w:pPr>
        <w:pStyle w:val="FirstParagraph"/>
      </w:pPr>
      <w:r>
        <w:t xml:space="preserve">I recognize that working in Saudi Arabia requires not only technical expertise but also cultural sensitivity. The country’s unique values, such as respect for tradition and a strong emphasis on community, influence how professionals interact with clients and colleagues. I have taken the time to familiarize myself with local customs and workplace etiquette, ensuring that I can collaborate effectively with teams in Riyadh. For instance, I understand the importance of punctuality, professionalism, and clear communication in a culturally diverse setting.</w:t>
      </w:r>
    </w:p>
    <w:p>
      <w:pPr>
        <w:pStyle w:val="BodyText"/>
      </w:pPr>
      <w:r>
        <w:t xml:space="preserve">Furthermore, Saudi Arabia’s recent focus on modernizing its infrastructure presents an opportunity for skilled Plumber to play a pivotal role in shaping the city’s future. Whether it is supporting large-scale projects like the Riyadh Metro or smaller residential developments, I am eager to contribute to initiatives that enhance the quality of life for residents and businesses alike.</w:t>
      </w:r>
    </w:p>
    <w:bookmarkEnd w:id="22"/>
    <w:bookmarkStart w:id="23" w:name="why-your-organization-stands-out"/>
    <w:p>
      <w:pPr>
        <w:pStyle w:val="Heading2"/>
      </w:pPr>
      <w:r>
        <w:t xml:space="preserve">Why Your Organization Stands Out</w:t>
      </w:r>
    </w:p>
    <w:p>
      <w:pPr>
        <w:pStyle w:val="FirstParagraph"/>
      </w:pPr>
      <w:r>
        <w:t xml:space="preserve">Your organization’s reputation for excellence in [mention specific industry focus, e.g., construction, real estate, or engineering] makes it an ideal place for me to grow professionally. I admire your commitment to innovation and sustainability, which resonates with my own values as a Plumber. The opportunity to work alongside experienced professionals and contribute to high-profile projects in Riyadh would be both challenging and rewarding.</w:t>
      </w:r>
    </w:p>
    <w:p>
      <w:pPr>
        <w:pStyle w:val="BodyText"/>
      </w:pPr>
      <w:r>
        <w:t xml:space="preserve">I am particularly impressed by [mention specific project, initiative, or company value], which reflects your dedication to delivering exceptional results. I am confident that my skills in [specific area, e.g., pipe installation, system diagnostics] and my ability to work efficiently under pressure would add significant value to your team.</w:t>
      </w:r>
    </w:p>
    <w:bookmarkEnd w:id="23"/>
    <w:bookmarkStart w:id="24" w:name="conclusion"/>
    <w:p>
      <w:pPr>
        <w:pStyle w:val="Heading2"/>
      </w:pPr>
      <w:r>
        <w:t xml:space="preserve">Conclusion</w:t>
      </w:r>
    </w:p>
    <w:p>
      <w:pPr>
        <w:pStyle w:val="FirstParagraph"/>
      </w:pPr>
      <w:r>
        <w:t xml:space="preserve">In conclusion, I am enthusiastic about the possibility of joining your organization as a Plumber in Saudi Arabia Riyadh. My experience, technical expertise, and passion for quality work make me well-suited to meet the demands of this role. I am eager to bring my skills to a dynamic environment where I can contribute to the success of your projects while growing as a professional.</w:t>
      </w:r>
    </w:p>
    <w:p>
      <w:pPr>
        <w:pStyle w:val="BodyText"/>
      </w:pPr>
      <w:r>
        <w:t xml:space="preserve">Thank you for considering my application. I would welcome the opportunity to discuss how my qualifications align with your needs. Please feel free to contact me at [your phone number] or [your email address] at your earliest convenience. I look forward to the possibility of contributing to the continued success of your organization in Riyadh.</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in Saudi Arabia Riyadh</dc:title>
  <dc:creator/>
  <dc:language>en</dc:language>
  <cp:keywords/>
  <dcterms:created xsi:type="dcterms:W3CDTF">2026-07-23T22:01:25Z</dcterms:created>
  <dcterms:modified xsi:type="dcterms:W3CDTF">2026-07-23T22:01:25Z</dcterms:modified>
</cp:coreProperties>
</file>

<file path=docProps/custom.xml><?xml version="1.0" encoding="utf-8"?>
<Properties xmlns="http://schemas.openxmlformats.org/officeDocument/2006/custom-properties" xmlns:vt="http://schemas.openxmlformats.org/officeDocument/2006/docPropsVTypes"/>
</file>